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3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f6fefc6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e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5e695e3c-4ba1-445a-b16e-b63f3b307723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9:46:01Z</dcterms:created>
  <dcterms:modified xsi:type="dcterms:W3CDTF">2023-06-30T19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